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86B218" w14:textId="6F4172D6" w:rsidR="00CC154E" w:rsidRDefault="00B632F2" w:rsidP="00B632F2">
      <w:pPr>
        <w:pStyle w:val="NoSpacing"/>
      </w:pPr>
      <w:r w:rsidRPr="00B632F2">
        <w:t xml:space="preserve">Cli script </w:t>
      </w:r>
      <w:r>
        <w:t>guidebook</w:t>
      </w:r>
    </w:p>
    <w:p w14:paraId="523D6E98" w14:textId="77777777" w:rsidR="000D451D" w:rsidRPr="00B632F2" w:rsidRDefault="000D451D" w:rsidP="00B632F2">
      <w:pPr>
        <w:pStyle w:val="NoSpacing"/>
      </w:pPr>
    </w:p>
    <w:p w14:paraId="2E8DFC7E" w14:textId="564E66AF" w:rsidR="00B632F2" w:rsidRDefault="00B632F2" w:rsidP="00B632F2">
      <w:pPr>
        <w:pStyle w:val="NoSpacing"/>
      </w:pPr>
      <w:r>
        <w:t>Available commands:</w:t>
      </w:r>
    </w:p>
    <w:p w14:paraId="02EE7D57" w14:textId="77777777" w:rsidR="00B632F2" w:rsidRPr="00B632F2" w:rsidRDefault="00B632F2" w:rsidP="00B632F2">
      <w:pPr>
        <w:pStyle w:val="NoSpacing"/>
      </w:pPr>
    </w:p>
    <w:p w14:paraId="400651D5" w14:textId="124B2962" w:rsidR="00B632F2" w:rsidRPr="00B632F2" w:rsidRDefault="00B632F2" w:rsidP="00B632F2">
      <w:pPr>
        <w:pStyle w:val="NoSpacing"/>
      </w:pPr>
      <w:r w:rsidRPr="00B632F2">
        <w:t>User:</w:t>
      </w:r>
    </w:p>
    <w:p w14:paraId="4D7E2A0D" w14:textId="77231699" w:rsidR="00B632F2" w:rsidRPr="00B632F2" w:rsidRDefault="00B632F2" w:rsidP="00B632F2">
      <w:pPr>
        <w:pStyle w:val="NoSpacing"/>
      </w:pPr>
      <w:r w:rsidRPr="00B632F2">
        <w:tab/>
      </w:r>
      <w:r w:rsidR="00080C25">
        <w:t>r</w:t>
      </w:r>
      <w:r w:rsidRPr="00B632F2">
        <w:t>egister</w:t>
      </w:r>
      <w:r w:rsidR="00080C25">
        <w:t xml:space="preserve"> </w:t>
      </w:r>
      <w:r w:rsidRPr="00B632F2">
        <w:t>&lt;user_name&gt; &lt;password&gt;</w:t>
      </w:r>
      <w:r w:rsidRPr="00B632F2">
        <w:tab/>
        <w:t>// Register a new user</w:t>
      </w:r>
    </w:p>
    <w:p w14:paraId="7C200E1C" w14:textId="4DDEFF75" w:rsidR="00B632F2" w:rsidRPr="00B632F2" w:rsidRDefault="00B632F2" w:rsidP="00B632F2">
      <w:pPr>
        <w:pStyle w:val="NoSpacing"/>
      </w:pPr>
      <w:r w:rsidRPr="00B632F2">
        <w:tab/>
        <w:t>login</w:t>
      </w:r>
      <w:r w:rsidR="00080C25">
        <w:t xml:space="preserve"> </w:t>
      </w:r>
      <w:r w:rsidRPr="00B632F2">
        <w:t>&lt;user_name&gt; &lt;password&gt;</w:t>
      </w:r>
      <w:r w:rsidRPr="00B632F2">
        <w:tab/>
        <w:t xml:space="preserve">// Login to a user </w:t>
      </w:r>
    </w:p>
    <w:p w14:paraId="74CA3CC2" w14:textId="0019E65C" w:rsidR="00B632F2" w:rsidRPr="00B632F2" w:rsidRDefault="00B632F2" w:rsidP="00B632F2">
      <w:pPr>
        <w:pStyle w:val="NoSpacing"/>
      </w:pPr>
      <w:r w:rsidRPr="00B632F2">
        <w:tab/>
        <w:t>remove_user</w:t>
      </w:r>
      <w:r w:rsidR="00080C25">
        <w:t xml:space="preserve"> </w:t>
      </w:r>
      <w:r w:rsidRPr="00B632F2">
        <w:t>&lt;user_name&gt;</w:t>
      </w:r>
      <w:r w:rsidRPr="00B632F2">
        <w:tab/>
      </w:r>
      <w:r w:rsidRPr="00B632F2">
        <w:tab/>
        <w:t>// remove a user (you have to be admin to do that)</w:t>
      </w:r>
    </w:p>
    <w:p w14:paraId="0D89D099" w14:textId="45607746" w:rsidR="00B632F2" w:rsidRPr="00B632F2" w:rsidRDefault="00B632F2" w:rsidP="00B632F2">
      <w:pPr>
        <w:pStyle w:val="NoSpacing"/>
      </w:pPr>
      <w:r w:rsidRPr="00B632F2">
        <w:tab/>
        <w:t>make_admin</w:t>
      </w:r>
      <w:r w:rsidR="00080C25">
        <w:t xml:space="preserve"> </w:t>
      </w:r>
      <w:r w:rsidRPr="00B632F2">
        <w:t>&lt;user_name&gt;</w:t>
      </w:r>
      <w:r w:rsidRPr="00B632F2">
        <w:tab/>
      </w:r>
      <w:r w:rsidRPr="00B632F2">
        <w:tab/>
        <w:t>// make a user as an admin (you have to be admin to do that)</w:t>
      </w:r>
    </w:p>
    <w:p w14:paraId="7B142345" w14:textId="77777777" w:rsidR="00B632F2" w:rsidRPr="00B632F2" w:rsidRDefault="00B632F2" w:rsidP="00B632F2">
      <w:pPr>
        <w:pStyle w:val="NoSpacing"/>
      </w:pPr>
    </w:p>
    <w:p w14:paraId="4E99F5EB" w14:textId="77777777" w:rsidR="00B632F2" w:rsidRPr="00B632F2" w:rsidRDefault="00B632F2" w:rsidP="00B632F2">
      <w:pPr>
        <w:pStyle w:val="NoSpacing"/>
      </w:pPr>
    </w:p>
    <w:p w14:paraId="037C08EC" w14:textId="77777777" w:rsidR="00B632F2" w:rsidRPr="00B632F2" w:rsidRDefault="00B632F2" w:rsidP="00B632F2">
      <w:pPr>
        <w:pStyle w:val="NoSpacing"/>
      </w:pPr>
    </w:p>
    <w:p w14:paraId="486F0353" w14:textId="687F3F9C" w:rsidR="00B632F2" w:rsidRPr="00B632F2" w:rsidRDefault="00B632F2" w:rsidP="00B632F2">
      <w:pPr>
        <w:pStyle w:val="NoSpacing"/>
      </w:pPr>
      <w:r w:rsidRPr="00B632F2">
        <w:t>Project:</w:t>
      </w:r>
    </w:p>
    <w:p w14:paraId="65DF6CD4" w14:textId="36EFD2DE" w:rsidR="00B632F2" w:rsidRPr="00B632F2" w:rsidRDefault="00B632F2" w:rsidP="00B632F2">
      <w:pPr>
        <w:pStyle w:val="NoSpacing"/>
      </w:pPr>
      <w:r w:rsidRPr="00B632F2">
        <w:tab/>
        <w:t>create_project</w:t>
      </w:r>
      <w:r w:rsidR="00080C25">
        <w:t xml:space="preserve"> </w:t>
      </w:r>
      <w:r w:rsidRPr="00B632F2">
        <w:t>&lt;</w:t>
      </w:r>
      <w:r w:rsidR="00C4390A">
        <w:t>project_name</w:t>
      </w:r>
      <w:r w:rsidRPr="00B632F2">
        <w:t>&gt;</w:t>
      </w:r>
      <w:r w:rsidRPr="00B632F2">
        <w:tab/>
        <w:t>// create a project</w:t>
      </w:r>
    </w:p>
    <w:p w14:paraId="475EED83" w14:textId="54F65DF7" w:rsidR="00B632F2" w:rsidRPr="00B632F2" w:rsidRDefault="00B632F2" w:rsidP="00B632F2">
      <w:pPr>
        <w:pStyle w:val="NoSpacing"/>
      </w:pPr>
      <w:r w:rsidRPr="00B632F2">
        <w:tab/>
        <w:t>select_project</w:t>
      </w:r>
      <w:r w:rsidR="00080C25">
        <w:t xml:space="preserve"> </w:t>
      </w:r>
      <w:r w:rsidRPr="00B632F2">
        <w:t>&lt;project_id&gt;</w:t>
      </w:r>
      <w:r w:rsidRPr="00B632F2">
        <w:tab/>
      </w:r>
      <w:r w:rsidRPr="00B632F2">
        <w:tab/>
        <w:t>// select a</w:t>
      </w:r>
      <w:r w:rsidR="00F07C86">
        <w:t>n existing</w:t>
      </w:r>
      <w:r w:rsidRPr="00B632F2">
        <w:t xml:space="preserve"> project</w:t>
      </w:r>
      <w:r w:rsidR="00F07C86">
        <w:t xml:space="preserve"> </w:t>
      </w:r>
    </w:p>
    <w:p w14:paraId="1FCA9508" w14:textId="67401932" w:rsidR="00B632F2" w:rsidRPr="00B632F2" w:rsidRDefault="00B632F2" w:rsidP="00B632F2">
      <w:pPr>
        <w:pStyle w:val="NoSpacing"/>
      </w:pPr>
      <w:r w:rsidRPr="00B632F2">
        <w:tab/>
        <w:t>remove_project</w:t>
      </w:r>
      <w:r w:rsidR="00080C25">
        <w:t xml:space="preserve"> </w:t>
      </w:r>
      <w:r w:rsidRPr="00B632F2">
        <w:t>&lt;project_id&gt;</w:t>
      </w:r>
      <w:r w:rsidRPr="00B632F2">
        <w:tab/>
      </w:r>
      <w:r w:rsidRPr="00B632F2">
        <w:tab/>
        <w:t>// remove a project</w:t>
      </w:r>
    </w:p>
    <w:p w14:paraId="39C41099" w14:textId="77777777" w:rsidR="00B632F2" w:rsidRPr="00B632F2" w:rsidRDefault="00B632F2" w:rsidP="00B632F2">
      <w:pPr>
        <w:pStyle w:val="NoSpacing"/>
      </w:pPr>
      <w:r w:rsidRPr="00B632F2">
        <w:tab/>
        <w:t>deselect_project</w:t>
      </w:r>
      <w:r w:rsidRPr="00B632F2">
        <w:tab/>
      </w:r>
      <w:r w:rsidRPr="00B632F2">
        <w:tab/>
      </w:r>
      <w:r w:rsidRPr="00B632F2">
        <w:tab/>
        <w:t>// deselect a project</w:t>
      </w:r>
    </w:p>
    <w:p w14:paraId="31BD9C5E" w14:textId="77777777" w:rsidR="00B632F2" w:rsidRPr="00B632F2" w:rsidRDefault="00B632F2" w:rsidP="00B632F2">
      <w:pPr>
        <w:pStyle w:val="NoSpacing"/>
      </w:pPr>
      <w:r w:rsidRPr="00B632F2">
        <w:tab/>
        <w:t>list_projects</w:t>
      </w:r>
      <w:r w:rsidRPr="00B632F2">
        <w:tab/>
      </w:r>
      <w:r w:rsidRPr="00B632F2">
        <w:tab/>
      </w:r>
      <w:r w:rsidRPr="00B632F2">
        <w:tab/>
      </w:r>
      <w:r w:rsidRPr="00B632F2">
        <w:tab/>
        <w:t>// list all projects</w:t>
      </w:r>
    </w:p>
    <w:p w14:paraId="5224935F" w14:textId="080E8E32" w:rsidR="00B632F2" w:rsidRPr="00B632F2" w:rsidRDefault="00B632F2" w:rsidP="00B632F2">
      <w:pPr>
        <w:pStyle w:val="NoSpacing"/>
      </w:pPr>
      <w:r w:rsidRPr="00B632F2">
        <w:tab/>
        <w:t>clear_project</w:t>
      </w:r>
      <w:r w:rsidR="00080C25">
        <w:t xml:space="preserve"> </w:t>
      </w:r>
      <w:r w:rsidRPr="00B632F2">
        <w:t>&lt;project_id&gt;</w:t>
      </w:r>
      <w:r w:rsidRPr="00B632F2">
        <w:tab/>
      </w:r>
      <w:r w:rsidRPr="00B632F2">
        <w:tab/>
        <w:t>// clear all nodes in a project</w:t>
      </w:r>
    </w:p>
    <w:p w14:paraId="60367974" w14:textId="57849049" w:rsidR="00B632F2" w:rsidRPr="00B632F2" w:rsidRDefault="00B632F2" w:rsidP="00B632F2">
      <w:pPr>
        <w:pStyle w:val="NoSpacing"/>
      </w:pPr>
      <w:r w:rsidRPr="00B632F2">
        <w:tab/>
        <w:t>load_project</w:t>
      </w:r>
      <w:r w:rsidR="00080C25">
        <w:t xml:space="preserve"> </w:t>
      </w:r>
      <w:r w:rsidRPr="00B632F2">
        <w:t>&lt;project_id&gt;</w:t>
      </w:r>
      <w:r w:rsidRPr="00B632F2">
        <w:tab/>
      </w:r>
      <w:r w:rsidRPr="00B632F2">
        <w:tab/>
        <w:t>// loads a poject from database</w:t>
      </w:r>
    </w:p>
    <w:p w14:paraId="24DE3E18" w14:textId="538EDC59" w:rsidR="00B632F2" w:rsidRPr="00B632F2" w:rsidRDefault="00B632F2" w:rsidP="00B632F2">
      <w:pPr>
        <w:pStyle w:val="NoSpacing"/>
      </w:pPr>
      <w:r w:rsidRPr="00B632F2">
        <w:tab/>
        <w:t>get_project</w:t>
      </w:r>
      <w:r w:rsidR="00080C25">
        <w:t xml:space="preserve"> </w:t>
      </w:r>
      <w:r w:rsidRPr="00B632F2">
        <w:t>&lt;project_id&gt;</w:t>
      </w:r>
      <w:r w:rsidRPr="00B632F2">
        <w:tab/>
      </w:r>
      <w:r w:rsidRPr="00B632F2">
        <w:tab/>
        <w:t>// get all nodes in a project</w:t>
      </w:r>
    </w:p>
    <w:p w14:paraId="7D00E838" w14:textId="77777777" w:rsidR="00B632F2" w:rsidRPr="00B632F2" w:rsidRDefault="00B632F2" w:rsidP="00B632F2">
      <w:pPr>
        <w:pStyle w:val="NoSpacing"/>
      </w:pPr>
    </w:p>
    <w:p w14:paraId="26D9B3D1" w14:textId="77777777" w:rsidR="00B632F2" w:rsidRPr="00B632F2" w:rsidRDefault="00B632F2" w:rsidP="00B632F2">
      <w:pPr>
        <w:pStyle w:val="NoSpacing"/>
      </w:pPr>
      <w:r w:rsidRPr="00B632F2">
        <w:t xml:space="preserve">    </w:t>
      </w:r>
    </w:p>
    <w:p w14:paraId="08D41BFE" w14:textId="74B83E8D" w:rsidR="00B632F2" w:rsidRPr="00B632F2" w:rsidRDefault="00B632F2" w:rsidP="00B632F2">
      <w:pPr>
        <w:pStyle w:val="NoSpacing"/>
      </w:pPr>
      <w:r w:rsidRPr="00B632F2">
        <w:t>node:</w:t>
      </w:r>
    </w:p>
    <w:p w14:paraId="4C428231" w14:textId="18956C18" w:rsidR="00B632F2" w:rsidRPr="00B632F2" w:rsidRDefault="00B632F2" w:rsidP="00B632F2">
      <w:pPr>
        <w:pStyle w:val="NoSpacing"/>
      </w:pPr>
      <w:r w:rsidRPr="00B632F2">
        <w:tab/>
        <w:t>make</w:t>
      </w:r>
      <w:r w:rsidR="00080C25">
        <w:t xml:space="preserve"> </w:t>
      </w:r>
      <w:r w:rsidRPr="00B632F2">
        <w:t>&lt;node_name&gt; &lt;args&gt;</w:t>
      </w:r>
      <w:r w:rsidRPr="00B632F2">
        <w:tab/>
      </w:r>
      <w:r w:rsidRPr="00B632F2">
        <w:tab/>
      </w:r>
      <w:r>
        <w:tab/>
      </w:r>
      <w:r w:rsidR="00C74E72">
        <w:tab/>
      </w:r>
      <w:r w:rsidRPr="00B632F2">
        <w:t>// create a node</w:t>
      </w:r>
    </w:p>
    <w:p w14:paraId="2E895E01" w14:textId="34BED8F1" w:rsidR="00B632F2" w:rsidRPr="00B632F2" w:rsidRDefault="00B632F2" w:rsidP="00B632F2">
      <w:pPr>
        <w:pStyle w:val="NoSpacing"/>
      </w:pPr>
      <w:r w:rsidRPr="00B632F2">
        <w:tab/>
        <w:t>edit</w:t>
      </w:r>
      <w:r w:rsidR="00080C25">
        <w:t xml:space="preserve"> </w:t>
      </w:r>
      <w:r w:rsidRPr="00B632F2">
        <w:t>&lt;node_name&gt; &lt;node_id&gt; &lt;args&gt;</w:t>
      </w:r>
      <w:r w:rsidRPr="00B632F2">
        <w:tab/>
      </w:r>
      <w:r w:rsidR="00C74E72">
        <w:tab/>
      </w:r>
      <w:r w:rsidRPr="00B632F2">
        <w:t>// update an existing node</w:t>
      </w:r>
    </w:p>
    <w:p w14:paraId="66E81BC9" w14:textId="165FA2F5" w:rsidR="00B632F2" w:rsidRPr="00B632F2" w:rsidRDefault="00B632F2" w:rsidP="00B632F2">
      <w:pPr>
        <w:pStyle w:val="NoSpacing"/>
      </w:pPr>
      <w:r w:rsidRPr="00B632F2">
        <w:tab/>
        <w:t>remove</w:t>
      </w:r>
      <w:r w:rsidR="00080C25">
        <w:t xml:space="preserve"> </w:t>
      </w:r>
      <w:r w:rsidRPr="00B632F2">
        <w:t>&lt;node_name&gt; &lt;node_id&gt;</w:t>
      </w:r>
      <w:r w:rsidRPr="00B632F2">
        <w:tab/>
      </w:r>
      <w:r w:rsidRPr="00B632F2">
        <w:tab/>
      </w:r>
      <w:r w:rsidR="00C74E72">
        <w:tab/>
      </w:r>
      <w:r w:rsidRPr="00B632F2">
        <w:t>// remove an existing node</w:t>
      </w:r>
    </w:p>
    <w:p w14:paraId="717EDC89" w14:textId="6DFB45E7" w:rsidR="00B632F2" w:rsidRPr="00B632F2" w:rsidRDefault="00B632F2" w:rsidP="00B632F2">
      <w:pPr>
        <w:pStyle w:val="NoSpacing"/>
      </w:pPr>
      <w:r w:rsidRPr="00B632F2">
        <w:tab/>
        <w:t>sho</w:t>
      </w:r>
      <w:r w:rsidR="00080C25">
        <w:t xml:space="preserve">w </w:t>
      </w:r>
      <w:r w:rsidRPr="00B632F2">
        <w:t>&lt;node_name&gt; &lt;node_id&gt;</w:t>
      </w:r>
      <w:r w:rsidR="00C74E72">
        <w:t xml:space="preserve"> &lt;output_port&gt;</w:t>
      </w:r>
      <w:r w:rsidR="00C74E72">
        <w:tab/>
      </w:r>
      <w:r w:rsidRPr="00B632F2">
        <w:t>// get a node</w:t>
      </w:r>
    </w:p>
    <w:p w14:paraId="2ADF70E7" w14:textId="5212C28F" w:rsidR="00B632F2" w:rsidRPr="00B632F2" w:rsidRDefault="00B632F2" w:rsidP="00B632F2">
      <w:pPr>
        <w:pStyle w:val="NoSpacing"/>
      </w:pPr>
      <w:r w:rsidRPr="00B632F2">
        <w:tab/>
        <w:t xml:space="preserve">list  </w:t>
      </w:r>
      <w:r w:rsidRPr="00B632F2">
        <w:tab/>
      </w:r>
      <w:r w:rsidRPr="00B632F2">
        <w:tab/>
      </w:r>
      <w:r w:rsidRPr="00B632F2">
        <w:tab/>
      </w:r>
      <w:r w:rsidRPr="00B632F2">
        <w:tab/>
      </w:r>
      <w:r w:rsidRPr="00B632F2">
        <w:tab/>
      </w:r>
      <w:r>
        <w:tab/>
      </w:r>
      <w:r w:rsidR="00C74E72">
        <w:tab/>
      </w:r>
      <w:r w:rsidRPr="00B632F2">
        <w:t>// list all nodes</w:t>
      </w:r>
    </w:p>
    <w:p w14:paraId="58FB0E94" w14:textId="77777777" w:rsidR="00B632F2" w:rsidRPr="00B632F2" w:rsidRDefault="00B632F2" w:rsidP="00B632F2">
      <w:pPr>
        <w:pStyle w:val="NoSpacing"/>
      </w:pPr>
      <w:r w:rsidRPr="00B632F2">
        <w:t xml:space="preserve">    </w:t>
      </w:r>
    </w:p>
    <w:p w14:paraId="326B3A9A" w14:textId="5B44A33A" w:rsidR="00B632F2" w:rsidRPr="00B632F2" w:rsidRDefault="00B632F2" w:rsidP="00B632F2">
      <w:pPr>
        <w:pStyle w:val="NoSpacing"/>
      </w:pPr>
      <w:r w:rsidRPr="00B632F2">
        <w:t>General:</w:t>
      </w:r>
    </w:p>
    <w:p w14:paraId="56B402EE" w14:textId="77777777" w:rsidR="00B632F2" w:rsidRPr="00B632F2" w:rsidRDefault="00B632F2" w:rsidP="00B632F2">
      <w:pPr>
        <w:pStyle w:val="NoSpacing"/>
      </w:pPr>
      <w:r w:rsidRPr="00B632F2">
        <w:tab/>
        <w:t>recent</w:t>
      </w:r>
      <w:r w:rsidRPr="00B632F2">
        <w:tab/>
      </w:r>
      <w:r w:rsidRPr="00B632F2">
        <w:tab/>
      </w:r>
      <w:r w:rsidRPr="00B632F2">
        <w:tab/>
      </w:r>
      <w:r w:rsidRPr="00B632F2">
        <w:tab/>
      </w:r>
      <w:r w:rsidRPr="00B632F2">
        <w:tab/>
        <w:t>// get recent project with recent user automatically</w:t>
      </w:r>
    </w:p>
    <w:p w14:paraId="52E14E42" w14:textId="77777777" w:rsidR="00B632F2" w:rsidRPr="00B632F2" w:rsidRDefault="00B632F2" w:rsidP="00B632F2">
      <w:pPr>
        <w:pStyle w:val="NoSpacing"/>
      </w:pPr>
      <w:r w:rsidRPr="00B632F2">
        <w:tab/>
        <w:t>help</w:t>
      </w:r>
      <w:r w:rsidRPr="00B632F2">
        <w:tab/>
      </w:r>
      <w:r w:rsidRPr="00B632F2">
        <w:tab/>
      </w:r>
      <w:r w:rsidRPr="00B632F2">
        <w:tab/>
      </w:r>
      <w:r w:rsidRPr="00B632F2">
        <w:tab/>
      </w:r>
      <w:r w:rsidRPr="00B632F2">
        <w:tab/>
        <w:t>// list all possible commands</w:t>
      </w:r>
    </w:p>
    <w:p w14:paraId="09F4A603" w14:textId="4831D5AB" w:rsidR="00B632F2" w:rsidRDefault="00B632F2" w:rsidP="00B632F2">
      <w:pPr>
        <w:pStyle w:val="NoSpacing"/>
      </w:pPr>
      <w:r w:rsidRPr="00B632F2">
        <w:tab/>
        <w:t>exit</w:t>
      </w:r>
      <w:r w:rsidRPr="00B632F2">
        <w:tab/>
      </w:r>
      <w:r w:rsidRPr="00B632F2">
        <w:tab/>
      </w:r>
      <w:r w:rsidRPr="00B632F2">
        <w:tab/>
      </w:r>
      <w:r w:rsidRPr="00B632F2">
        <w:tab/>
      </w:r>
      <w:r w:rsidR="00080C25">
        <w:tab/>
      </w:r>
      <w:r w:rsidRPr="00B632F2">
        <w:t>// exit the program</w:t>
      </w:r>
    </w:p>
    <w:p w14:paraId="0C9D63CD" w14:textId="77777777" w:rsidR="00B632F2" w:rsidRDefault="00B632F2" w:rsidP="00B632F2">
      <w:pPr>
        <w:pStyle w:val="NoSpacing"/>
      </w:pPr>
    </w:p>
    <w:p w14:paraId="6174A21B" w14:textId="77777777" w:rsidR="00B632F2" w:rsidRDefault="00B632F2" w:rsidP="00B632F2">
      <w:pPr>
        <w:pStyle w:val="NoSpacing"/>
      </w:pPr>
    </w:p>
    <w:p w14:paraId="1FCC2B3F" w14:textId="37C93173" w:rsidR="00B632F2" w:rsidRDefault="00773C40" w:rsidP="00B632F2">
      <w:pPr>
        <w:pStyle w:val="NoSpacing"/>
      </w:pPr>
      <w:r>
        <w:t xml:space="preserve"> </w:t>
      </w:r>
    </w:p>
    <w:p w14:paraId="15DAF93D" w14:textId="77777777" w:rsidR="00FB7AA7" w:rsidRDefault="00FB7AA7" w:rsidP="00B632F2">
      <w:pPr>
        <w:pStyle w:val="NoSpacing"/>
      </w:pPr>
    </w:p>
    <w:p w14:paraId="4A6A7342" w14:textId="77777777" w:rsidR="00FB7AA7" w:rsidRDefault="00FB7AA7" w:rsidP="00B632F2">
      <w:pPr>
        <w:pStyle w:val="NoSpacing"/>
      </w:pPr>
    </w:p>
    <w:p w14:paraId="21F58EC0" w14:textId="77777777" w:rsidR="00FB7AA7" w:rsidRDefault="00FB7AA7" w:rsidP="00B632F2">
      <w:pPr>
        <w:pStyle w:val="NoSpacing"/>
      </w:pPr>
    </w:p>
    <w:p w14:paraId="0800E743" w14:textId="77777777" w:rsidR="00FB7AA7" w:rsidRDefault="00FB7AA7" w:rsidP="00B632F2">
      <w:pPr>
        <w:pStyle w:val="NoSpacing"/>
      </w:pPr>
    </w:p>
    <w:p w14:paraId="1E7DEE72" w14:textId="77777777" w:rsidR="00FB7AA7" w:rsidRDefault="00FB7AA7" w:rsidP="00B632F2">
      <w:pPr>
        <w:pStyle w:val="NoSpacing"/>
      </w:pPr>
    </w:p>
    <w:p w14:paraId="5E4BEB38" w14:textId="77777777" w:rsidR="00FB7AA7" w:rsidRDefault="00FB7AA7" w:rsidP="00B632F2">
      <w:pPr>
        <w:pStyle w:val="NoSpacing"/>
      </w:pPr>
    </w:p>
    <w:p w14:paraId="07D9FA8E" w14:textId="77777777" w:rsidR="00FB7AA7" w:rsidRDefault="00FB7AA7" w:rsidP="00B632F2">
      <w:pPr>
        <w:pStyle w:val="NoSpacing"/>
      </w:pPr>
    </w:p>
    <w:p w14:paraId="2001A93F" w14:textId="77777777" w:rsidR="00FB7AA7" w:rsidRDefault="00FB7AA7" w:rsidP="00B632F2">
      <w:pPr>
        <w:pStyle w:val="NoSpacing"/>
      </w:pPr>
    </w:p>
    <w:p w14:paraId="2D684845" w14:textId="77777777" w:rsidR="00FB7AA7" w:rsidRDefault="00FB7AA7" w:rsidP="00B632F2">
      <w:pPr>
        <w:pStyle w:val="NoSpacing"/>
      </w:pPr>
    </w:p>
    <w:p w14:paraId="3CD92F94" w14:textId="77777777" w:rsidR="00FB7AA7" w:rsidRDefault="00FB7AA7" w:rsidP="00B632F2">
      <w:pPr>
        <w:pStyle w:val="NoSpacing"/>
      </w:pPr>
    </w:p>
    <w:p w14:paraId="58A7C369" w14:textId="77777777" w:rsidR="00FB7AA7" w:rsidRDefault="00FB7AA7" w:rsidP="00B632F2">
      <w:pPr>
        <w:pStyle w:val="NoSpacing"/>
      </w:pPr>
    </w:p>
    <w:p w14:paraId="2941B01D" w14:textId="77777777" w:rsidR="00FB7AA7" w:rsidRDefault="00FB7AA7" w:rsidP="00B632F2">
      <w:pPr>
        <w:pStyle w:val="NoSpacing"/>
      </w:pPr>
    </w:p>
    <w:p w14:paraId="40FE791C" w14:textId="3700802B" w:rsidR="000D451D" w:rsidRDefault="000D451D" w:rsidP="00B632F2">
      <w:pPr>
        <w:pStyle w:val="NoSpacing"/>
      </w:pPr>
      <w:r>
        <w:lastRenderedPageBreak/>
        <w:t>expected output for each command:</w:t>
      </w:r>
    </w:p>
    <w:p w14:paraId="685C797B" w14:textId="4D52F4EC" w:rsidR="000D451D" w:rsidRDefault="000D451D" w:rsidP="00B632F2">
      <w:pPr>
        <w:pStyle w:val="NoSpacing"/>
      </w:pPr>
      <w:r w:rsidRPr="00B632F2">
        <w:t>register</w:t>
      </w:r>
      <w:r>
        <w:t>:</w:t>
      </w:r>
    </w:p>
    <w:p w14:paraId="22337DCE" w14:textId="6E519A6A" w:rsidR="000D451D" w:rsidRDefault="000D451D" w:rsidP="00B632F2">
      <w:pPr>
        <w:pStyle w:val="NoSpacing"/>
      </w:pPr>
      <w:r>
        <w:tab/>
      </w:r>
      <w:r w:rsidR="00FB7AA7">
        <w:t>S</w:t>
      </w:r>
      <w:r>
        <w:t xml:space="preserve">uccess: </w:t>
      </w:r>
      <w:r w:rsidR="00FB7AA7">
        <w:t>“</w:t>
      </w:r>
      <w:r w:rsidR="00FB7AA7" w:rsidRPr="00FB7AA7">
        <w:t>User {username} created.</w:t>
      </w:r>
      <w:r w:rsidR="00FB7AA7">
        <w:t>”</w:t>
      </w:r>
    </w:p>
    <w:p w14:paraId="74A4ED9D" w14:textId="675798D4" w:rsidR="00FB7AA7" w:rsidRDefault="00FB7AA7" w:rsidP="00B632F2">
      <w:pPr>
        <w:pStyle w:val="NoSpacing"/>
      </w:pPr>
      <w:r>
        <w:tab/>
        <w:t xml:space="preserve">Fail: </w:t>
      </w:r>
      <w:r w:rsidRPr="00FB7AA7">
        <w:t>"User {username} already exists."</w:t>
      </w:r>
    </w:p>
    <w:p w14:paraId="52876DB4" w14:textId="3FEFD79C" w:rsidR="00FB7AA7" w:rsidRDefault="00FB7AA7" w:rsidP="00B632F2">
      <w:pPr>
        <w:pStyle w:val="NoSpacing"/>
      </w:pPr>
      <w:r>
        <w:t>login:</w:t>
      </w:r>
    </w:p>
    <w:p w14:paraId="60863AB0" w14:textId="77777777" w:rsidR="00FB7AA7" w:rsidRDefault="00FB7AA7" w:rsidP="00B632F2">
      <w:pPr>
        <w:pStyle w:val="NoSpacing"/>
      </w:pPr>
      <w:r>
        <w:tab/>
        <w:t xml:space="preserve">Success: </w:t>
      </w:r>
      <w:r w:rsidRPr="00FB7AA7">
        <w:t>"User {username} selected."</w:t>
      </w:r>
    </w:p>
    <w:p w14:paraId="2AC91983" w14:textId="77777777" w:rsidR="00FB7AA7" w:rsidRDefault="00FB7AA7" w:rsidP="00B632F2">
      <w:pPr>
        <w:pStyle w:val="NoSpacing"/>
      </w:pPr>
      <w:r>
        <w:tab/>
        <w:t xml:space="preserve">Fail: </w:t>
      </w:r>
      <w:r w:rsidRPr="00FB7AA7">
        <w:t>"Invalid username or password."</w:t>
      </w:r>
    </w:p>
    <w:p w14:paraId="7FA7B388" w14:textId="77777777" w:rsidR="00FB7AA7" w:rsidRDefault="00FB7AA7" w:rsidP="00B632F2">
      <w:pPr>
        <w:pStyle w:val="NoSpacing"/>
      </w:pPr>
      <w:r w:rsidRPr="00FB7AA7">
        <w:t>remove_user</w:t>
      </w:r>
      <w:r>
        <w:t>:</w:t>
      </w:r>
    </w:p>
    <w:p w14:paraId="4E373B85" w14:textId="77777777" w:rsidR="00FB7AA7" w:rsidRDefault="00FB7AA7" w:rsidP="00B632F2">
      <w:pPr>
        <w:pStyle w:val="NoSpacing"/>
      </w:pPr>
      <w:r>
        <w:tab/>
        <w:t xml:space="preserve">Success: </w:t>
      </w:r>
      <w:r w:rsidRPr="00FB7AA7">
        <w:t>"User {username} removed."</w:t>
      </w:r>
    </w:p>
    <w:p w14:paraId="455BAA5F" w14:textId="77777777" w:rsidR="00FB7AA7" w:rsidRDefault="00FB7AA7" w:rsidP="00FB7AA7">
      <w:pPr>
        <w:pStyle w:val="NoSpacing"/>
      </w:pPr>
      <w:r>
        <w:tab/>
        <w:t xml:space="preserve">Fail: </w:t>
      </w:r>
      <w:r w:rsidRPr="00FB7AA7">
        <w:t>"User does not exist."</w:t>
      </w:r>
      <w:r>
        <w:t xml:space="preserve"> Or </w:t>
      </w:r>
      <w:r w:rsidRPr="00FB7AA7">
        <w:t>"You must be an admin to remove users."</w:t>
      </w:r>
    </w:p>
    <w:p w14:paraId="0CE83E7A" w14:textId="77777777" w:rsidR="00FB7AA7" w:rsidRDefault="00FB7AA7" w:rsidP="00FB7AA7">
      <w:pPr>
        <w:pStyle w:val="NoSpacing"/>
      </w:pPr>
      <w:r w:rsidRPr="00FB7AA7">
        <w:t>make_admin</w:t>
      </w:r>
      <w:r>
        <w:t>:</w:t>
      </w:r>
    </w:p>
    <w:p w14:paraId="703226ED" w14:textId="77777777" w:rsidR="00FB7AA7" w:rsidRDefault="00FB7AA7" w:rsidP="00FB7AA7">
      <w:pPr>
        <w:pStyle w:val="NoSpacing"/>
      </w:pPr>
      <w:r>
        <w:tab/>
        <w:t xml:space="preserve">Success: </w:t>
      </w:r>
      <w:r w:rsidRPr="00FB7AA7">
        <w:t>"User {username} is now an admin."</w:t>
      </w:r>
    </w:p>
    <w:p w14:paraId="0B5CB2C8" w14:textId="7726E9C5" w:rsidR="00FB7AA7" w:rsidRDefault="00FB7AA7" w:rsidP="00FB7AA7">
      <w:pPr>
        <w:pStyle w:val="NoSpacing"/>
      </w:pPr>
      <w:r>
        <w:tab/>
        <w:t xml:space="preserve">Fail: </w:t>
      </w:r>
      <w:r w:rsidRPr="00FB7AA7">
        <w:t>"You must be an admin to make other users admins."</w:t>
      </w:r>
      <w:r>
        <w:t xml:space="preserve"> Or </w:t>
      </w:r>
      <w:r w:rsidRPr="00FB7AA7">
        <w:t>"User does not exist."</w:t>
      </w:r>
    </w:p>
    <w:p w14:paraId="6911CC1F" w14:textId="09AE0B40" w:rsidR="00FB7AA7" w:rsidRDefault="00FB7AA7" w:rsidP="00FB7AA7">
      <w:pPr>
        <w:pStyle w:val="NoSpacing"/>
      </w:pPr>
      <w:r w:rsidRPr="00FB7AA7">
        <w:t>create_project</w:t>
      </w:r>
      <w:r>
        <w:t>:</w:t>
      </w:r>
    </w:p>
    <w:p w14:paraId="6DE84730" w14:textId="15E0EA93" w:rsidR="00FB7AA7" w:rsidRDefault="00FB7AA7" w:rsidP="00FB7AA7">
      <w:pPr>
        <w:pStyle w:val="NoSpacing"/>
      </w:pPr>
      <w:r>
        <w:tab/>
        <w:t xml:space="preserve">Success: </w:t>
      </w:r>
      <w:r w:rsidRPr="00FB7AA7">
        <w:t>"Project {project_id} created."</w:t>
      </w:r>
    </w:p>
    <w:p w14:paraId="714E580D" w14:textId="26E2B506" w:rsidR="00FB7AA7" w:rsidRDefault="00FB7AA7" w:rsidP="00FB7AA7">
      <w:pPr>
        <w:pStyle w:val="NoSpacing"/>
      </w:pPr>
      <w:r w:rsidRPr="00FB7AA7">
        <w:t>select_project</w:t>
      </w:r>
      <w:r>
        <w:t>:</w:t>
      </w:r>
    </w:p>
    <w:p w14:paraId="6C0DCFE9" w14:textId="725BA4D1" w:rsidR="00FB7AA7" w:rsidRDefault="00FB7AA7" w:rsidP="00FB7AA7">
      <w:pPr>
        <w:pStyle w:val="NoSpacing"/>
      </w:pPr>
      <w:r>
        <w:tab/>
        <w:t xml:space="preserve">Success: </w:t>
      </w:r>
      <w:r w:rsidRPr="00FB7AA7">
        <w:t>"Project {project_id} selected."</w:t>
      </w:r>
    </w:p>
    <w:p w14:paraId="584EC08D" w14:textId="53EAB315" w:rsidR="00FB7AA7" w:rsidRDefault="00FB7AA7" w:rsidP="00FB7AA7">
      <w:pPr>
        <w:pStyle w:val="NoSpacing"/>
      </w:pPr>
      <w:r>
        <w:tab/>
        <w:t xml:space="preserve">Fail: </w:t>
      </w:r>
      <w:r w:rsidRPr="00FB7AA7">
        <w:t>"No user selected."</w:t>
      </w:r>
      <w:r>
        <w:t xml:space="preserve"> Or </w:t>
      </w:r>
      <w:r w:rsidRPr="00FB7AA7">
        <w:t>"Project does not exist."</w:t>
      </w:r>
    </w:p>
    <w:p w14:paraId="093E185A" w14:textId="604B177C" w:rsidR="00FB7AA7" w:rsidRDefault="00FB7AA7" w:rsidP="00FB7AA7">
      <w:pPr>
        <w:pStyle w:val="NoSpacing"/>
      </w:pPr>
      <w:r w:rsidRPr="00FB7AA7">
        <w:t>deselect_project</w:t>
      </w:r>
      <w:r>
        <w:t>:</w:t>
      </w:r>
    </w:p>
    <w:p w14:paraId="567E7CE0" w14:textId="31EF2110" w:rsidR="00FB7AA7" w:rsidRDefault="00FB7AA7" w:rsidP="00FB7AA7">
      <w:pPr>
        <w:pStyle w:val="NoSpacing"/>
      </w:pPr>
      <w:r>
        <w:tab/>
        <w:t xml:space="preserve">Success: </w:t>
      </w:r>
      <w:r w:rsidRPr="00FB7AA7">
        <w:t>"Project deselected."</w:t>
      </w:r>
    </w:p>
    <w:p w14:paraId="1152EDEA" w14:textId="6F7FDFB2" w:rsidR="00FB7AA7" w:rsidRDefault="00FB7AA7" w:rsidP="00FB7AA7">
      <w:pPr>
        <w:pStyle w:val="NoSpacing"/>
      </w:pPr>
      <w:r w:rsidRPr="00FB7AA7">
        <w:t>list_projects</w:t>
      </w:r>
      <w:r>
        <w:t>:</w:t>
      </w:r>
    </w:p>
    <w:p w14:paraId="2EAA5AAC" w14:textId="2F42323D" w:rsidR="00FB7AA7" w:rsidRDefault="00FB7AA7" w:rsidP="00FB7AA7">
      <w:pPr>
        <w:pStyle w:val="NoSpacing"/>
      </w:pPr>
      <w:r>
        <w:tab/>
        <w:t xml:space="preserve">Success: </w:t>
      </w:r>
      <w:r w:rsidRPr="00FB7AA7">
        <w:t>"Projects: "</w:t>
      </w:r>
    </w:p>
    <w:p w14:paraId="7AC45AA6" w14:textId="66F09BE2" w:rsidR="00FB7AA7" w:rsidRDefault="00FB7AA7" w:rsidP="00FB7AA7">
      <w:pPr>
        <w:pStyle w:val="NoSpacing"/>
      </w:pPr>
      <w:r>
        <w:tab/>
        <w:t xml:space="preserve">Fail: </w:t>
      </w:r>
      <w:r w:rsidRPr="00FB7AA7">
        <w:t>"No user selected."</w:t>
      </w:r>
    </w:p>
    <w:p w14:paraId="402933AC" w14:textId="50AD3D1F" w:rsidR="00FB7AA7" w:rsidRDefault="00FB7AA7" w:rsidP="00FB7AA7">
      <w:pPr>
        <w:pStyle w:val="NoSpacing"/>
      </w:pPr>
      <w:r w:rsidRPr="00FB7AA7">
        <w:t>remove_project</w:t>
      </w:r>
      <w:r>
        <w:t>:</w:t>
      </w:r>
    </w:p>
    <w:p w14:paraId="4E0E142E" w14:textId="0810C6E5" w:rsidR="00FB7AA7" w:rsidRDefault="00FB7AA7" w:rsidP="00FB7AA7">
      <w:pPr>
        <w:pStyle w:val="NoSpacing"/>
      </w:pPr>
      <w:r>
        <w:tab/>
        <w:t xml:space="preserve">Success: </w:t>
      </w:r>
      <w:r w:rsidRPr="00FB7AA7">
        <w:t>"Project {project_id} removed.")</w:t>
      </w:r>
    </w:p>
    <w:p w14:paraId="68882C24" w14:textId="63EA1F4F" w:rsidR="00FB7AA7" w:rsidRDefault="00FB7AA7" w:rsidP="00FB7AA7">
      <w:pPr>
        <w:pStyle w:val="NoSpacing"/>
      </w:pPr>
      <w:r>
        <w:tab/>
        <w:t xml:space="preserve">Fail: </w:t>
      </w:r>
      <w:r w:rsidRPr="00FB7AA7">
        <w:t>"Project does not exist."</w:t>
      </w:r>
      <w:r>
        <w:t xml:space="preserve"> Or </w:t>
      </w:r>
      <w:r w:rsidRPr="00FB7AA7">
        <w:t>"No user selected."</w:t>
      </w:r>
    </w:p>
    <w:p w14:paraId="06E8237E" w14:textId="017E4D93" w:rsidR="00FB7AA7" w:rsidRDefault="00FB7AA7" w:rsidP="00FB7AA7">
      <w:pPr>
        <w:pStyle w:val="NoSpacing"/>
      </w:pPr>
      <w:r w:rsidRPr="00FB7AA7">
        <w:t>clear_project</w:t>
      </w:r>
      <w:r>
        <w:t>:</w:t>
      </w:r>
    </w:p>
    <w:p w14:paraId="4A2F049B" w14:textId="0B926E50" w:rsidR="00FB7AA7" w:rsidRDefault="00FB7AA7" w:rsidP="00FB7AA7">
      <w:pPr>
        <w:pStyle w:val="NoSpacing"/>
      </w:pPr>
      <w:r>
        <w:tab/>
        <w:t xml:space="preserve">Success: </w:t>
      </w:r>
      <w:r w:rsidRPr="00FB7AA7">
        <w:t>"Project {project_id} cleared."</w:t>
      </w:r>
    </w:p>
    <w:p w14:paraId="7B8E3A5E" w14:textId="0C670B6D" w:rsidR="00FB7AA7" w:rsidRDefault="00FB7AA7" w:rsidP="00FB7AA7">
      <w:pPr>
        <w:pStyle w:val="NoSpacing"/>
      </w:pPr>
      <w:r>
        <w:tab/>
        <w:t xml:space="preserve">Fail: </w:t>
      </w:r>
      <w:r w:rsidRPr="00FB7AA7">
        <w:t>"No user selected."</w:t>
      </w:r>
    </w:p>
    <w:p w14:paraId="5EEF3EBF" w14:textId="56FA9EB8" w:rsidR="00FB7AA7" w:rsidRDefault="00FB7AA7" w:rsidP="00FB7AA7">
      <w:pPr>
        <w:pStyle w:val="NoSpacing"/>
      </w:pPr>
      <w:r w:rsidRPr="00FB7AA7">
        <w:t>load_project</w:t>
      </w:r>
      <w:r>
        <w:t>:</w:t>
      </w:r>
    </w:p>
    <w:p w14:paraId="55646079" w14:textId="1BE9202D" w:rsidR="002721EC" w:rsidRDefault="002721EC" w:rsidP="00FB7AA7">
      <w:pPr>
        <w:pStyle w:val="NoSpacing"/>
      </w:pPr>
      <w:r>
        <w:tab/>
        <w:t>Success: a list of json format</w:t>
      </w:r>
    </w:p>
    <w:p w14:paraId="3A845F23" w14:textId="3F4AABB5" w:rsidR="002721EC" w:rsidRDefault="002721EC" w:rsidP="00FB7AA7">
      <w:pPr>
        <w:pStyle w:val="NoSpacing"/>
      </w:pPr>
      <w:r w:rsidRPr="002721EC">
        <w:t>get_project</w:t>
      </w:r>
      <w:r>
        <w:t>:</w:t>
      </w:r>
    </w:p>
    <w:p w14:paraId="4B25B76E" w14:textId="2FA4005C" w:rsidR="002721EC" w:rsidRDefault="002721EC" w:rsidP="00FB7AA7">
      <w:pPr>
        <w:pStyle w:val="NoSpacing"/>
      </w:pPr>
      <w:r>
        <w:tab/>
        <w:t>Success: a list of json format</w:t>
      </w:r>
    </w:p>
    <w:p w14:paraId="5FBDA0EC" w14:textId="3CC98CAF" w:rsidR="002721EC" w:rsidRDefault="002721EC" w:rsidP="00FB7AA7">
      <w:pPr>
        <w:pStyle w:val="NoSpacing"/>
      </w:pPr>
      <w:r>
        <w:t>m</w:t>
      </w:r>
      <w:r w:rsidRPr="002721EC">
        <w:t>ake</w:t>
      </w:r>
      <w:r>
        <w:t>:</w:t>
      </w:r>
    </w:p>
    <w:p w14:paraId="1F7B7443" w14:textId="758E4300" w:rsidR="002721EC" w:rsidRDefault="002721EC" w:rsidP="00FB7AA7">
      <w:pPr>
        <w:pStyle w:val="NoSpacing"/>
      </w:pPr>
      <w:r>
        <w:tab/>
        <w:t>Success: json format for the created node</w:t>
      </w:r>
    </w:p>
    <w:p w14:paraId="2D5EDE91" w14:textId="77BBFFFC" w:rsidR="002721EC" w:rsidRDefault="002721EC" w:rsidP="00FB7AA7">
      <w:pPr>
        <w:pStyle w:val="NoSpacing"/>
      </w:pPr>
      <w:r>
        <w:tab/>
        <w:t xml:space="preserve">Fail: </w:t>
      </w:r>
      <w:r w:rsidRPr="002721EC">
        <w:t>"Error creating Node"</w:t>
      </w:r>
      <w:r>
        <w:t xml:space="preserve"> Or </w:t>
      </w:r>
      <w:r w:rsidRPr="002721EC">
        <w:t>"No Project selected."</w:t>
      </w:r>
      <w:r>
        <w:t xml:space="preserve"> Or </w:t>
      </w:r>
      <w:r w:rsidRPr="002721EC">
        <w:t>"Node {node_name} not found in the mapper."</w:t>
      </w:r>
    </w:p>
    <w:p w14:paraId="15C0B62F" w14:textId="0F957EE5" w:rsidR="002721EC" w:rsidRDefault="002721EC" w:rsidP="00FB7AA7">
      <w:pPr>
        <w:pStyle w:val="NoSpacing"/>
      </w:pPr>
      <w:r>
        <w:t>Edit:</w:t>
      </w:r>
    </w:p>
    <w:p w14:paraId="135E069B" w14:textId="58B3FDD3" w:rsidR="002721EC" w:rsidRDefault="002721EC" w:rsidP="00FB7AA7">
      <w:pPr>
        <w:pStyle w:val="NoSpacing"/>
      </w:pPr>
      <w:r>
        <w:tab/>
        <w:t>Success: json format for the updated node</w:t>
      </w:r>
    </w:p>
    <w:p w14:paraId="5DF59329" w14:textId="078135FB" w:rsidR="002721EC" w:rsidRDefault="002721EC" w:rsidP="00FB7AA7">
      <w:pPr>
        <w:pStyle w:val="NoSpacing"/>
      </w:pPr>
      <w:r>
        <w:tab/>
        <w:t xml:space="preserve">Fail: </w:t>
      </w:r>
      <w:r w:rsidRPr="002721EC">
        <w:t>"No Project selected."</w:t>
      </w:r>
      <w:r>
        <w:t xml:space="preserve"> Or </w:t>
      </w:r>
      <w:r w:rsidRPr="002721EC">
        <w:t>"Node {node_name} not found in the mapper."</w:t>
      </w:r>
      <w:r>
        <w:t xml:space="preserve"> Or </w:t>
      </w:r>
      <w:r w:rsidRPr="002721EC">
        <w:t>"Node {block_id} not found."</w:t>
      </w:r>
      <w:r>
        <w:t xml:space="preserve"> Or </w:t>
      </w:r>
      <w:r w:rsidRPr="002721EC">
        <w:t>"Error Updating Node"</w:t>
      </w:r>
    </w:p>
    <w:p w14:paraId="48FD6543" w14:textId="2EDDA21F" w:rsidR="002721EC" w:rsidRDefault="002721EC" w:rsidP="00FB7AA7">
      <w:pPr>
        <w:pStyle w:val="NoSpacing"/>
      </w:pPr>
      <w:r>
        <w:t>r</w:t>
      </w:r>
      <w:r w:rsidRPr="002721EC">
        <w:t>emove</w:t>
      </w:r>
      <w:r>
        <w:t>:</w:t>
      </w:r>
    </w:p>
    <w:p w14:paraId="3049553A" w14:textId="77777777" w:rsidR="002721EC" w:rsidRDefault="002721EC" w:rsidP="00FB7AA7">
      <w:pPr>
        <w:pStyle w:val="NoSpacing"/>
      </w:pPr>
      <w:r>
        <w:tab/>
        <w:t xml:space="preserve">Success: </w:t>
      </w:r>
      <w:r w:rsidRPr="002721EC">
        <w:t>"Node {block_id} removed."</w:t>
      </w:r>
    </w:p>
    <w:p w14:paraId="4255A45E" w14:textId="77777777" w:rsidR="002721EC" w:rsidRDefault="002721EC" w:rsidP="00FB7AA7">
      <w:pPr>
        <w:pStyle w:val="NoSpacing"/>
      </w:pPr>
      <w:r>
        <w:tab/>
        <w:t xml:space="preserve">Fail: </w:t>
      </w:r>
      <w:r w:rsidRPr="002721EC">
        <w:t>"No Project selected."</w:t>
      </w:r>
      <w:r>
        <w:t xml:space="preserve"> Or </w:t>
      </w:r>
      <w:r w:rsidRPr="002721EC">
        <w:t>"Node {node_name} not found in mapper."</w:t>
      </w:r>
      <w:r>
        <w:t xml:space="preserve"> Or </w:t>
      </w:r>
      <w:r w:rsidRPr="002721EC">
        <w:t>"Node {block_id} not found."</w:t>
      </w:r>
      <w:r>
        <w:t xml:space="preserve"> Or </w:t>
      </w:r>
      <w:r w:rsidRPr="002721EC">
        <w:t>"Error Removing Node"</w:t>
      </w:r>
    </w:p>
    <w:p w14:paraId="5DA0FFF8" w14:textId="77777777" w:rsidR="002721EC" w:rsidRDefault="002721EC" w:rsidP="00FB7AA7">
      <w:pPr>
        <w:pStyle w:val="NoSpacing"/>
      </w:pPr>
      <w:r w:rsidRPr="002721EC">
        <w:t>Show</w:t>
      </w:r>
      <w:r>
        <w:t>:</w:t>
      </w:r>
    </w:p>
    <w:p w14:paraId="69FAC20D" w14:textId="77777777" w:rsidR="002721EC" w:rsidRDefault="002721EC" w:rsidP="00FB7AA7">
      <w:pPr>
        <w:pStyle w:val="NoSpacing"/>
      </w:pPr>
      <w:r>
        <w:tab/>
        <w:t>Success: a json format for the node</w:t>
      </w:r>
    </w:p>
    <w:p w14:paraId="259D11F9" w14:textId="2A891112" w:rsidR="002721EC" w:rsidRDefault="002721EC" w:rsidP="00FB7AA7">
      <w:pPr>
        <w:pStyle w:val="NoSpacing"/>
      </w:pPr>
      <w:r>
        <w:tab/>
        <w:t xml:space="preserve">Fail: </w:t>
      </w:r>
      <w:r w:rsidRPr="002721EC">
        <w:t>"No Project selected."</w:t>
      </w:r>
      <w:r>
        <w:t xml:space="preserve"> Or </w:t>
      </w:r>
      <w:r w:rsidRPr="002721EC">
        <w:t>"Node {node_name} not found in the mapper."</w:t>
      </w:r>
      <w:r>
        <w:t xml:space="preserve"> Or </w:t>
      </w:r>
      <w:r w:rsidRPr="002721EC">
        <w:t>"Node {block_id} not found."</w:t>
      </w:r>
      <w:r>
        <w:t xml:space="preserve"> Or </w:t>
      </w:r>
      <w:r w:rsidRPr="002721EC">
        <w:t>"Error getting Node"</w:t>
      </w:r>
      <w:r>
        <w:tab/>
      </w:r>
    </w:p>
    <w:p w14:paraId="307545A9" w14:textId="77777777" w:rsidR="000D451D" w:rsidRDefault="000D451D" w:rsidP="00B632F2">
      <w:pPr>
        <w:pStyle w:val="NoSpacing"/>
      </w:pPr>
    </w:p>
    <w:p w14:paraId="4D8B1A6E" w14:textId="7F9AFA84" w:rsidR="002A73D3" w:rsidRDefault="002A73D3" w:rsidP="00B632F2">
      <w:pPr>
        <w:pStyle w:val="NoSpacing"/>
      </w:pPr>
      <w:r>
        <w:lastRenderedPageBreak/>
        <w:t>All Possible node_name values:</w:t>
      </w:r>
    </w:p>
    <w:p w14:paraId="08AB77B3" w14:textId="77777777" w:rsidR="002A73D3" w:rsidRDefault="002A73D3" w:rsidP="00B632F2">
      <w:pPr>
        <w:pStyle w:val="NoSpacing"/>
      </w:pPr>
    </w:p>
    <w:p w14:paraId="61542B48" w14:textId="77777777" w:rsidR="002A73D3" w:rsidRDefault="002A73D3" w:rsidP="002A73D3">
      <w:pPr>
        <w:pStyle w:val="NoSpacing"/>
      </w:pPr>
      <w:r>
        <w:t>ridge</w:t>
      </w:r>
    </w:p>
    <w:p w14:paraId="750D5786" w14:textId="77777777" w:rsidR="002A73D3" w:rsidRDefault="002A73D3" w:rsidP="002A73D3">
      <w:pPr>
        <w:pStyle w:val="NoSpacing"/>
      </w:pPr>
      <w:r>
        <w:t>lasso</w:t>
      </w:r>
    </w:p>
    <w:p w14:paraId="1BE39EE0" w14:textId="77777777" w:rsidR="002A73D3" w:rsidRDefault="002A73D3" w:rsidP="002A73D3">
      <w:pPr>
        <w:pStyle w:val="NoSpacing"/>
      </w:pPr>
      <w:r>
        <w:t>linear_regression</w:t>
      </w:r>
    </w:p>
    <w:p w14:paraId="0652C022" w14:textId="77777777" w:rsidR="002A73D3" w:rsidRDefault="002A73D3" w:rsidP="002A73D3">
      <w:pPr>
        <w:pStyle w:val="NoSpacing"/>
      </w:pPr>
      <w:r>
        <w:t>sgd_regression</w:t>
      </w:r>
    </w:p>
    <w:p w14:paraId="2FA19A24" w14:textId="77777777" w:rsidR="002A73D3" w:rsidRDefault="002A73D3" w:rsidP="002A73D3">
      <w:pPr>
        <w:pStyle w:val="NoSpacing"/>
      </w:pPr>
      <w:r>
        <w:t>elastic_net</w:t>
      </w:r>
    </w:p>
    <w:p w14:paraId="65A31CFC" w14:textId="77777777" w:rsidR="002A73D3" w:rsidRDefault="002A73D3" w:rsidP="002A73D3">
      <w:pPr>
        <w:pStyle w:val="NoSpacing"/>
      </w:pPr>
      <w:r>
        <w:t>sgd_classifier</w:t>
      </w:r>
    </w:p>
    <w:p w14:paraId="3D9BDB72" w14:textId="77777777" w:rsidR="002A73D3" w:rsidRDefault="002A73D3" w:rsidP="002A73D3">
      <w:pPr>
        <w:pStyle w:val="NoSpacing"/>
      </w:pPr>
      <w:r>
        <w:t>ridge_classifier</w:t>
      </w:r>
    </w:p>
    <w:p w14:paraId="1F3E6D79" w14:textId="77777777" w:rsidR="002A73D3" w:rsidRDefault="002A73D3" w:rsidP="002A73D3">
      <w:pPr>
        <w:pStyle w:val="NoSpacing"/>
      </w:pPr>
      <w:r>
        <w:t>logistic_regression</w:t>
      </w:r>
    </w:p>
    <w:p w14:paraId="38FA7241" w14:textId="77777777" w:rsidR="002A73D3" w:rsidRDefault="002A73D3" w:rsidP="002A73D3">
      <w:pPr>
        <w:pStyle w:val="NoSpacing"/>
      </w:pPr>
      <w:r>
        <w:t>rbf_svr</w:t>
      </w:r>
    </w:p>
    <w:p w14:paraId="7AFE0366" w14:textId="77777777" w:rsidR="002A73D3" w:rsidRDefault="002A73D3" w:rsidP="002A73D3">
      <w:pPr>
        <w:pStyle w:val="NoSpacing"/>
      </w:pPr>
      <w:r>
        <w:t>linear_svr</w:t>
      </w:r>
    </w:p>
    <w:p w14:paraId="7DD54D72" w14:textId="77777777" w:rsidR="002A73D3" w:rsidRDefault="002A73D3" w:rsidP="002A73D3">
      <w:pPr>
        <w:pStyle w:val="NoSpacing"/>
      </w:pPr>
      <w:r>
        <w:t>poly_svr</w:t>
      </w:r>
    </w:p>
    <w:p w14:paraId="7B09161B" w14:textId="77777777" w:rsidR="002A73D3" w:rsidRDefault="002A73D3" w:rsidP="002A73D3">
      <w:pPr>
        <w:pStyle w:val="NoSpacing"/>
      </w:pPr>
      <w:r>
        <w:t>sigmoid_svr</w:t>
      </w:r>
    </w:p>
    <w:p w14:paraId="26A20837" w14:textId="77777777" w:rsidR="002A73D3" w:rsidRDefault="002A73D3" w:rsidP="002A73D3">
      <w:pPr>
        <w:pStyle w:val="NoSpacing"/>
      </w:pPr>
      <w:r>
        <w:t>rbf_svc</w:t>
      </w:r>
    </w:p>
    <w:p w14:paraId="3121E9F1" w14:textId="77777777" w:rsidR="002A73D3" w:rsidRDefault="002A73D3" w:rsidP="002A73D3">
      <w:pPr>
        <w:pStyle w:val="NoSpacing"/>
      </w:pPr>
      <w:r>
        <w:t>linear_svc</w:t>
      </w:r>
    </w:p>
    <w:p w14:paraId="7D1892B8" w14:textId="77777777" w:rsidR="002A73D3" w:rsidRDefault="002A73D3" w:rsidP="002A73D3">
      <w:pPr>
        <w:pStyle w:val="NoSpacing"/>
      </w:pPr>
      <w:r>
        <w:t>poly_svc</w:t>
      </w:r>
    </w:p>
    <w:p w14:paraId="32C1AAAF" w14:textId="77777777" w:rsidR="002A73D3" w:rsidRDefault="002A73D3" w:rsidP="002A73D3">
      <w:pPr>
        <w:pStyle w:val="NoSpacing"/>
      </w:pPr>
      <w:r>
        <w:t>sigmoid_svc</w:t>
      </w:r>
    </w:p>
    <w:p w14:paraId="4ABDCF92" w14:textId="77777777" w:rsidR="002A73D3" w:rsidRDefault="002A73D3" w:rsidP="002A73D3">
      <w:pPr>
        <w:pStyle w:val="NoSpacing"/>
      </w:pPr>
      <w:r>
        <w:t>bagging_regressor</w:t>
      </w:r>
    </w:p>
    <w:p w14:paraId="6ED0DF44" w14:textId="77777777" w:rsidR="002A73D3" w:rsidRDefault="002A73D3" w:rsidP="002A73D3">
      <w:pPr>
        <w:pStyle w:val="NoSpacing"/>
      </w:pPr>
      <w:r>
        <w:t>adaboost_regressor</w:t>
      </w:r>
    </w:p>
    <w:p w14:paraId="5E121BA1" w14:textId="77777777" w:rsidR="002A73D3" w:rsidRDefault="002A73D3" w:rsidP="002A73D3">
      <w:pPr>
        <w:pStyle w:val="NoSpacing"/>
      </w:pPr>
      <w:r>
        <w:t>gradient_boosting_regressor</w:t>
      </w:r>
    </w:p>
    <w:p w14:paraId="77BAC6ED" w14:textId="77777777" w:rsidR="002A73D3" w:rsidRDefault="002A73D3" w:rsidP="002A73D3">
      <w:pPr>
        <w:pStyle w:val="NoSpacing"/>
      </w:pPr>
      <w:r>
        <w:t>decision_tree_regressor</w:t>
      </w:r>
    </w:p>
    <w:p w14:paraId="536E7153" w14:textId="77777777" w:rsidR="002A73D3" w:rsidRDefault="002A73D3" w:rsidP="002A73D3">
      <w:pPr>
        <w:pStyle w:val="NoSpacing"/>
      </w:pPr>
      <w:r>
        <w:t>random_forest_regressor</w:t>
      </w:r>
    </w:p>
    <w:p w14:paraId="4EFE677A" w14:textId="77777777" w:rsidR="002A73D3" w:rsidRDefault="002A73D3" w:rsidP="002A73D3">
      <w:pPr>
        <w:pStyle w:val="NoSpacing"/>
      </w:pPr>
      <w:r>
        <w:t>bagging_classifier</w:t>
      </w:r>
    </w:p>
    <w:p w14:paraId="10D4837F" w14:textId="77777777" w:rsidR="002A73D3" w:rsidRDefault="002A73D3" w:rsidP="002A73D3">
      <w:pPr>
        <w:pStyle w:val="NoSpacing"/>
      </w:pPr>
      <w:r>
        <w:t>adaboost_classifier</w:t>
      </w:r>
    </w:p>
    <w:p w14:paraId="43C56040" w14:textId="77777777" w:rsidR="002A73D3" w:rsidRDefault="002A73D3" w:rsidP="002A73D3">
      <w:pPr>
        <w:pStyle w:val="NoSpacing"/>
      </w:pPr>
      <w:r>
        <w:t>gradient_boosting_classifier</w:t>
      </w:r>
    </w:p>
    <w:p w14:paraId="060A4B2C" w14:textId="77777777" w:rsidR="002A73D3" w:rsidRDefault="002A73D3" w:rsidP="002A73D3">
      <w:pPr>
        <w:pStyle w:val="NoSpacing"/>
      </w:pPr>
      <w:r>
        <w:t>decision_tree_classifier</w:t>
      </w:r>
    </w:p>
    <w:p w14:paraId="53F29B3E" w14:textId="77777777" w:rsidR="002A73D3" w:rsidRDefault="002A73D3" w:rsidP="002A73D3">
      <w:pPr>
        <w:pStyle w:val="NoSpacing"/>
      </w:pPr>
      <w:r>
        <w:t>random_forest_classifier</w:t>
      </w:r>
    </w:p>
    <w:p w14:paraId="1D3A8593" w14:textId="77777777" w:rsidR="002A73D3" w:rsidRDefault="002A73D3" w:rsidP="002A73D3">
      <w:pPr>
        <w:pStyle w:val="NoSpacing"/>
      </w:pPr>
      <w:r>
        <w:t>gaussian_nb</w:t>
      </w:r>
    </w:p>
    <w:p w14:paraId="69230907" w14:textId="77777777" w:rsidR="002A73D3" w:rsidRDefault="002A73D3" w:rsidP="002A73D3">
      <w:pPr>
        <w:pStyle w:val="NoSpacing"/>
      </w:pPr>
      <w:r>
        <w:t>bernoulli_nb</w:t>
      </w:r>
    </w:p>
    <w:p w14:paraId="001E4D54" w14:textId="77777777" w:rsidR="002A73D3" w:rsidRDefault="002A73D3" w:rsidP="002A73D3">
      <w:pPr>
        <w:pStyle w:val="NoSpacing"/>
      </w:pPr>
      <w:r>
        <w:t>multinomial_nb</w:t>
      </w:r>
    </w:p>
    <w:p w14:paraId="258945B1" w14:textId="77777777" w:rsidR="002A73D3" w:rsidRDefault="002A73D3" w:rsidP="002A73D3">
      <w:pPr>
        <w:pStyle w:val="NoSpacing"/>
      </w:pPr>
      <w:r>
        <w:t>knn_regressor</w:t>
      </w:r>
    </w:p>
    <w:p w14:paraId="1E43574B" w14:textId="77777777" w:rsidR="002A73D3" w:rsidRDefault="002A73D3" w:rsidP="002A73D3">
      <w:pPr>
        <w:pStyle w:val="NoSpacing"/>
      </w:pPr>
      <w:r>
        <w:t>knn_classifier</w:t>
      </w:r>
    </w:p>
    <w:p w14:paraId="18789EC2" w14:textId="77777777" w:rsidR="002A73D3" w:rsidRDefault="002A73D3" w:rsidP="002A73D3">
      <w:pPr>
        <w:pStyle w:val="NoSpacing"/>
      </w:pPr>
      <w:r>
        <w:t>model_fitter</w:t>
      </w:r>
    </w:p>
    <w:p w14:paraId="666F2907" w14:textId="77777777" w:rsidR="002A73D3" w:rsidRDefault="002A73D3" w:rsidP="002A73D3">
      <w:pPr>
        <w:pStyle w:val="NoSpacing"/>
      </w:pPr>
      <w:r>
        <w:t>predictor</w:t>
      </w:r>
    </w:p>
    <w:p w14:paraId="5185E65B" w14:textId="77777777" w:rsidR="002A73D3" w:rsidRDefault="002A73D3" w:rsidP="002A73D3">
      <w:pPr>
        <w:pStyle w:val="NoSpacing"/>
      </w:pPr>
      <w:r>
        <w:t>evaluator</w:t>
      </w:r>
    </w:p>
    <w:p w14:paraId="18E311B8" w14:textId="77777777" w:rsidR="002A73D3" w:rsidRDefault="002A73D3" w:rsidP="002A73D3">
      <w:pPr>
        <w:pStyle w:val="NoSpacing"/>
      </w:pPr>
      <w:r>
        <w:t>maxabs_scaler</w:t>
      </w:r>
    </w:p>
    <w:p w14:paraId="5A2B7F75" w14:textId="77777777" w:rsidR="002A73D3" w:rsidRDefault="002A73D3" w:rsidP="002A73D3">
      <w:pPr>
        <w:pStyle w:val="NoSpacing"/>
      </w:pPr>
      <w:r>
        <w:t>normalizer</w:t>
      </w:r>
    </w:p>
    <w:p w14:paraId="51C58D82" w14:textId="77777777" w:rsidR="002A73D3" w:rsidRDefault="002A73D3" w:rsidP="002A73D3">
      <w:pPr>
        <w:pStyle w:val="NoSpacing"/>
      </w:pPr>
      <w:r>
        <w:t>minmax_scaler</w:t>
      </w:r>
    </w:p>
    <w:p w14:paraId="22D2A48C" w14:textId="77777777" w:rsidR="002A73D3" w:rsidRDefault="002A73D3" w:rsidP="002A73D3">
      <w:pPr>
        <w:pStyle w:val="NoSpacing"/>
      </w:pPr>
      <w:r>
        <w:t>robust_scaler</w:t>
      </w:r>
    </w:p>
    <w:p w14:paraId="05FF4D0E" w14:textId="77777777" w:rsidR="002A73D3" w:rsidRDefault="002A73D3" w:rsidP="002A73D3">
      <w:pPr>
        <w:pStyle w:val="NoSpacing"/>
      </w:pPr>
      <w:r>
        <w:t>standard_scaler</w:t>
      </w:r>
    </w:p>
    <w:p w14:paraId="2E3BBC6C" w14:textId="77777777" w:rsidR="002A73D3" w:rsidRDefault="002A73D3" w:rsidP="002A73D3">
      <w:pPr>
        <w:pStyle w:val="NoSpacing"/>
      </w:pPr>
      <w:r>
        <w:t>label_encoder</w:t>
      </w:r>
    </w:p>
    <w:p w14:paraId="44B846C3" w14:textId="77777777" w:rsidR="002A73D3" w:rsidRDefault="002A73D3" w:rsidP="002A73D3">
      <w:pPr>
        <w:pStyle w:val="NoSpacing"/>
      </w:pPr>
      <w:r>
        <w:t>onehot_encoder</w:t>
      </w:r>
    </w:p>
    <w:p w14:paraId="6C7F8446" w14:textId="77777777" w:rsidR="002A73D3" w:rsidRDefault="002A73D3" w:rsidP="002A73D3">
      <w:pPr>
        <w:pStyle w:val="NoSpacing"/>
      </w:pPr>
      <w:r>
        <w:t>ordinal_encoder</w:t>
      </w:r>
    </w:p>
    <w:p w14:paraId="73025EAC" w14:textId="77777777" w:rsidR="002A73D3" w:rsidRDefault="002A73D3" w:rsidP="002A73D3">
      <w:pPr>
        <w:pStyle w:val="NoSpacing"/>
      </w:pPr>
      <w:r>
        <w:t>label_binarizer</w:t>
      </w:r>
    </w:p>
    <w:p w14:paraId="3CF6E665" w14:textId="77777777" w:rsidR="002A73D3" w:rsidRDefault="002A73D3" w:rsidP="002A73D3">
      <w:pPr>
        <w:pStyle w:val="NoSpacing"/>
      </w:pPr>
      <w:r>
        <w:t>knn_imputer</w:t>
      </w:r>
    </w:p>
    <w:p w14:paraId="66F1788C" w14:textId="77777777" w:rsidR="002A73D3" w:rsidRDefault="002A73D3" w:rsidP="002A73D3">
      <w:pPr>
        <w:pStyle w:val="NoSpacing"/>
      </w:pPr>
      <w:r>
        <w:t>simple_imputer</w:t>
      </w:r>
    </w:p>
    <w:p w14:paraId="58AA741D" w14:textId="77777777" w:rsidR="002A73D3" w:rsidRDefault="002A73D3" w:rsidP="002A73D3">
      <w:pPr>
        <w:pStyle w:val="NoSpacing"/>
      </w:pPr>
      <w:r>
        <w:t>binarizer</w:t>
      </w:r>
    </w:p>
    <w:p w14:paraId="1E3573E6" w14:textId="77777777" w:rsidR="002A73D3" w:rsidRDefault="002A73D3" w:rsidP="002A73D3">
      <w:pPr>
        <w:pStyle w:val="NoSpacing"/>
      </w:pPr>
      <w:r>
        <w:t>preprocessor_fitter</w:t>
      </w:r>
    </w:p>
    <w:p w14:paraId="03ABFF99" w14:textId="77777777" w:rsidR="002A73D3" w:rsidRDefault="002A73D3" w:rsidP="002A73D3">
      <w:pPr>
        <w:pStyle w:val="NoSpacing"/>
      </w:pPr>
      <w:r>
        <w:lastRenderedPageBreak/>
        <w:t>transformer</w:t>
      </w:r>
    </w:p>
    <w:p w14:paraId="7879372B" w14:textId="77777777" w:rsidR="002A73D3" w:rsidRDefault="002A73D3" w:rsidP="002A73D3">
      <w:pPr>
        <w:pStyle w:val="NoSpacing"/>
      </w:pPr>
      <w:r>
        <w:t>fitter_transformer</w:t>
      </w:r>
    </w:p>
    <w:p w14:paraId="5D465B5D" w14:textId="77777777" w:rsidR="002A73D3" w:rsidRDefault="002A73D3" w:rsidP="002A73D3">
      <w:pPr>
        <w:pStyle w:val="NoSpacing"/>
      </w:pPr>
      <w:r>
        <w:t>data_loader</w:t>
      </w:r>
    </w:p>
    <w:p w14:paraId="6F2BEA9B" w14:textId="77777777" w:rsidR="002A73D3" w:rsidRDefault="002A73D3" w:rsidP="002A73D3">
      <w:pPr>
        <w:pStyle w:val="NoSpacing"/>
      </w:pPr>
      <w:r>
        <w:t>splitter</w:t>
      </w:r>
    </w:p>
    <w:p w14:paraId="02D424C3" w14:textId="77777777" w:rsidR="002A73D3" w:rsidRDefault="002A73D3" w:rsidP="002A73D3">
      <w:pPr>
        <w:pStyle w:val="NoSpacing"/>
      </w:pPr>
      <w:r>
        <w:t>joiner</w:t>
      </w:r>
    </w:p>
    <w:p w14:paraId="1F930869" w14:textId="77777777" w:rsidR="002A73D3" w:rsidRDefault="002A73D3" w:rsidP="002A73D3">
      <w:pPr>
        <w:pStyle w:val="NoSpacing"/>
      </w:pPr>
      <w:r>
        <w:t>train_test_split</w:t>
      </w:r>
    </w:p>
    <w:p w14:paraId="66B66721" w14:textId="77777777" w:rsidR="002A73D3" w:rsidRDefault="002A73D3" w:rsidP="002A73D3">
      <w:pPr>
        <w:pStyle w:val="NoSpacing"/>
      </w:pPr>
      <w:r>
        <w:t>input_layer</w:t>
      </w:r>
    </w:p>
    <w:p w14:paraId="7E9F5CAA" w14:textId="77777777" w:rsidR="002A73D3" w:rsidRDefault="002A73D3" w:rsidP="002A73D3">
      <w:pPr>
        <w:pStyle w:val="NoSpacing"/>
      </w:pPr>
      <w:r>
        <w:t>conv2d_layer</w:t>
      </w:r>
    </w:p>
    <w:p w14:paraId="42B2D361" w14:textId="77777777" w:rsidR="002A73D3" w:rsidRDefault="002A73D3" w:rsidP="002A73D3">
      <w:pPr>
        <w:pStyle w:val="NoSpacing"/>
      </w:pPr>
      <w:r>
        <w:t>maxpool2d_layer</w:t>
      </w:r>
    </w:p>
    <w:p w14:paraId="6164002F" w14:textId="77777777" w:rsidR="002A73D3" w:rsidRDefault="002A73D3" w:rsidP="002A73D3">
      <w:pPr>
        <w:pStyle w:val="NoSpacing"/>
      </w:pPr>
      <w:r>
        <w:t>flatten_layer</w:t>
      </w:r>
    </w:p>
    <w:p w14:paraId="54680402" w14:textId="77777777" w:rsidR="002A73D3" w:rsidRDefault="002A73D3" w:rsidP="002A73D3">
      <w:pPr>
        <w:pStyle w:val="NoSpacing"/>
      </w:pPr>
      <w:r>
        <w:t>dense_layer</w:t>
      </w:r>
    </w:p>
    <w:p w14:paraId="356EA103" w14:textId="77777777" w:rsidR="002A73D3" w:rsidRDefault="002A73D3" w:rsidP="002A73D3">
      <w:pPr>
        <w:pStyle w:val="NoSpacing"/>
      </w:pPr>
      <w:r>
        <w:t>dropout_layer</w:t>
      </w:r>
    </w:p>
    <w:p w14:paraId="7023B339" w14:textId="77777777" w:rsidR="002A73D3" w:rsidRDefault="002A73D3" w:rsidP="002A73D3">
      <w:pPr>
        <w:pStyle w:val="NoSpacing"/>
      </w:pPr>
      <w:r>
        <w:t>sequential_model</w:t>
      </w:r>
    </w:p>
    <w:p w14:paraId="249F8852" w14:textId="77777777" w:rsidR="002A73D3" w:rsidRDefault="002A73D3" w:rsidP="002A73D3">
      <w:pPr>
        <w:pStyle w:val="NoSpacing"/>
      </w:pPr>
      <w:r>
        <w:t>nn_fitter</w:t>
      </w:r>
    </w:p>
    <w:p w14:paraId="7713A972" w14:textId="173D79F3" w:rsidR="002A73D3" w:rsidRDefault="002A73D3" w:rsidP="002A73D3">
      <w:pPr>
        <w:pStyle w:val="NoSpacing"/>
      </w:pPr>
      <w:r>
        <w:t>model_compiler</w:t>
      </w:r>
    </w:p>
    <w:p w14:paraId="2DF2B183" w14:textId="77777777" w:rsidR="002A73D3" w:rsidRPr="00B632F2" w:rsidRDefault="002A73D3" w:rsidP="002A73D3">
      <w:pPr>
        <w:pStyle w:val="NoSpacing"/>
      </w:pPr>
    </w:p>
    <w:sectPr w:rsidR="002A73D3" w:rsidRPr="00B632F2" w:rsidSect="00B632F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LC0MDOxMDAyMzMxszBR0lEKTi0uzszPAykwrQUAv+g8tSwAAAA="/>
  </w:docVars>
  <w:rsids>
    <w:rsidRoot w:val="00B632F2"/>
    <w:rsid w:val="00080C25"/>
    <w:rsid w:val="000D451D"/>
    <w:rsid w:val="002721EC"/>
    <w:rsid w:val="002A73D3"/>
    <w:rsid w:val="00413207"/>
    <w:rsid w:val="00453AB8"/>
    <w:rsid w:val="0051484D"/>
    <w:rsid w:val="00773C40"/>
    <w:rsid w:val="007766EC"/>
    <w:rsid w:val="007B75EA"/>
    <w:rsid w:val="00843B66"/>
    <w:rsid w:val="00871A68"/>
    <w:rsid w:val="00896EA7"/>
    <w:rsid w:val="008A16C1"/>
    <w:rsid w:val="008A37C1"/>
    <w:rsid w:val="008F52A0"/>
    <w:rsid w:val="00B37691"/>
    <w:rsid w:val="00B632F2"/>
    <w:rsid w:val="00C4390A"/>
    <w:rsid w:val="00C53C64"/>
    <w:rsid w:val="00C74E72"/>
    <w:rsid w:val="00CC154E"/>
    <w:rsid w:val="00F07C86"/>
    <w:rsid w:val="00FB7A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2CFBB"/>
  <w15:chartTrackingRefBased/>
  <w15:docId w15:val="{993E9C08-9CCD-43DF-AA60-50DD9D599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32F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32F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32F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32F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32F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32F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32F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32F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32F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32F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32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32F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32F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32F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32F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32F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32F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32F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632F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32F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32F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32F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32F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32F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32F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32F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32F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32F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32F2"/>
    <w:rPr>
      <w:b/>
      <w:bCs/>
      <w:smallCaps/>
      <w:color w:val="2F5496" w:themeColor="accent1" w:themeShade="BF"/>
      <w:spacing w:val="5"/>
    </w:rPr>
  </w:style>
  <w:style w:type="paragraph" w:styleId="NoSpacing">
    <w:name w:val="No Spacing"/>
    <w:uiPriority w:val="1"/>
    <w:qFormat/>
    <w:rsid w:val="00B632F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0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44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1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18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33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86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5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37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9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0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9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1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5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3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6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8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8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59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64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82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9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604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07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5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9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20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68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59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3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46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9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12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7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52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1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2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16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9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8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45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3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21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83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51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4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8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73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9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7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6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1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7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55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0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52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61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4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6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45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47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84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15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4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66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70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3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204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9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35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2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21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16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44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12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1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79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14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65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91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30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1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02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41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11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1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45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67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61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46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1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5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6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81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22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870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3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02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47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1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6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2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82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1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1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19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4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95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92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6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79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3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11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3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9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02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90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181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0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760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93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2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45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1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4</Pages>
  <Words>575</Words>
  <Characters>328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812020100169</dc:creator>
  <cp:keywords/>
  <dc:description/>
  <cp:lastModifiedBy>20812020100169</cp:lastModifiedBy>
  <cp:revision>8</cp:revision>
  <cp:lastPrinted>2025-04-15T23:33:00Z</cp:lastPrinted>
  <dcterms:created xsi:type="dcterms:W3CDTF">2025-04-13T02:54:00Z</dcterms:created>
  <dcterms:modified xsi:type="dcterms:W3CDTF">2025-04-25T04:12:00Z</dcterms:modified>
</cp:coreProperties>
</file>